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25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825"/>
        <w:gridCol w:w="3705"/>
        <w:gridCol w:w="3795"/>
      </w:tblGrid>
      <w:tr w:rsidR="002E0212" w:rsidTr="00925A86">
        <w:trPr>
          <w:trHeight w:val="278"/>
        </w:trPr>
        <w:tc>
          <w:tcPr>
            <w:tcW w:w="38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1° APELLIDO</w:t>
            </w:r>
          </w:p>
        </w:tc>
        <w:tc>
          <w:tcPr>
            <w:tcW w:w="37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2° APELLIDO</w:t>
            </w:r>
          </w:p>
        </w:tc>
        <w:tc>
          <w:tcPr>
            <w:tcW w:w="3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NOMBRES</w:t>
            </w:r>
          </w:p>
          <w:p w:rsidR="002E0212" w:rsidRDefault="002E0212">
            <w:pPr>
              <w:pStyle w:val="TableContents"/>
              <w:rPr>
                <w:rFonts w:ascii="Arial" w:hAnsi="Arial"/>
              </w:rPr>
            </w:pPr>
          </w:p>
        </w:tc>
      </w:tr>
    </w:tbl>
    <w:p w:rsidR="003C6412" w:rsidRPr="00C97EA9" w:rsidRDefault="003C641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25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75"/>
        <w:gridCol w:w="1230"/>
        <w:gridCol w:w="1020"/>
        <w:gridCol w:w="7500"/>
      </w:tblGrid>
      <w:tr w:rsidR="002E0212" w:rsidTr="4AF21183">
        <w:tc>
          <w:tcPr>
            <w:tcW w:w="1575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ECHA</w:t>
            </w:r>
          </w:p>
        </w:tc>
        <w:tc>
          <w:tcPr>
            <w:tcW w:w="1230" w:type="dxa"/>
            <w:tcBorders>
              <w:top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7500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4AF21183" w:rsidP="4AF21183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 w:rsidRPr="4AF21183">
              <w:rPr>
                <w:rFonts w:ascii="Arial" w:hAnsi="Arial"/>
                <w:sz w:val="20"/>
                <w:szCs w:val="20"/>
              </w:rPr>
              <w:t>CARRERA A LA QUE ESTA INSCRITO</w:t>
            </w:r>
          </w:p>
        </w:tc>
      </w:tr>
      <w:tr w:rsidR="002E0212" w:rsidTr="4AF21183">
        <w:trPr>
          <w:trHeight w:val="113"/>
        </w:trPr>
        <w:tc>
          <w:tcPr>
            <w:tcW w:w="1575" w:type="dxa"/>
            <w:tcBorders>
              <w:left w:val="single" w:sz="2" w:space="0" w:color="000000" w:themeColor="text1"/>
              <w:bottom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ÑO</w:t>
            </w:r>
          </w:p>
        </w:tc>
        <w:tc>
          <w:tcPr>
            <w:tcW w:w="1230" w:type="dxa"/>
            <w:tcBorders>
              <w:left w:val="single" w:sz="2" w:space="0" w:color="000000" w:themeColor="text1"/>
              <w:bottom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ES</w:t>
            </w:r>
          </w:p>
        </w:tc>
        <w:tc>
          <w:tcPr>
            <w:tcW w:w="1020" w:type="dxa"/>
            <w:tcBorders>
              <w:left w:val="single" w:sz="2" w:space="0" w:color="000000" w:themeColor="text1"/>
              <w:bottom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ÍA</w:t>
            </w:r>
          </w:p>
        </w:tc>
        <w:tc>
          <w:tcPr>
            <w:tcW w:w="7500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2E0212" w:rsidRDefault="002E0212">
      <w:pPr>
        <w:pStyle w:val="Standard"/>
        <w:ind w:left="-630" w:right="-480"/>
        <w:rPr>
          <w:rFonts w:ascii="Arial" w:hAnsi="Arial"/>
          <w:sz w:val="8"/>
          <w:szCs w:val="8"/>
        </w:rPr>
      </w:pPr>
    </w:p>
    <w:tbl>
      <w:tblPr>
        <w:tblW w:w="11340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340"/>
      </w:tblGrid>
      <w:tr w:rsidR="002E0212">
        <w:tc>
          <w:tcPr>
            <w:tcW w:w="11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</w:t>
            </w:r>
            <w:r>
              <w:rPr>
                <w:rFonts w:ascii="Arial" w:hAnsi="Arial"/>
                <w:sz w:val="18"/>
                <w:szCs w:val="18"/>
              </w:rPr>
              <w:t>NSTRUCCIONES:A continuación se hace una descripción de algunas características de desempeño, léalas detenidamente y marque con una “X” el numero que usted crea mas apropiado, comparando la descripción con el desempeño del docente a evaluar, el numero 10 corresponde a la mejor calificación y el numero “0” a las más baja calificación.</w:t>
            </w:r>
          </w:p>
        </w:tc>
      </w:tr>
    </w:tbl>
    <w:p w:rsidR="002E0212" w:rsidRDefault="002E0212">
      <w:pPr>
        <w:pStyle w:val="Standard"/>
        <w:ind w:left="-630" w:right="-480"/>
        <w:rPr>
          <w:rFonts w:ascii="Arial" w:hAnsi="Arial"/>
          <w:sz w:val="8"/>
          <w:szCs w:val="8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2E0212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 w:rsidP="00C97EA9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1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UMPLIMIENTO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destaca por su puntualidad y el estricto cumplimiento de sus labores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on frecuentes sus retrasos y el incumplimiento a sus labores</w:t>
            </w:r>
          </w:p>
        </w:tc>
      </w:tr>
    </w:tbl>
    <w:p w:rsidR="003C6412" w:rsidRPr="00C97EA9" w:rsidRDefault="003C6412">
      <w:pPr>
        <w:spacing w:after="0"/>
        <w:rPr>
          <w:vanish/>
          <w:sz w:val="16"/>
          <w:szCs w:val="16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2E0212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Pr="004C6DBB" w:rsidRDefault="00AF4236" w:rsidP="00C97EA9">
            <w:pPr>
              <w:pStyle w:val="TableContents"/>
              <w:rPr>
                <w:rFonts w:ascii="Arial" w:hAnsi="Arial"/>
                <w:b/>
                <w:bCs/>
                <w:sz w:val="14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2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INICIATIVA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recuentemente sugiere ideas para mejorar la actividad académica y muestra cualidades excepcionales para encontrar soluciones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oco creativo, limitado en sus acciones carece de determinación</w:t>
            </w:r>
          </w:p>
        </w:tc>
      </w:tr>
    </w:tbl>
    <w:p w:rsidR="003C6412" w:rsidRPr="00C97EA9" w:rsidRDefault="003C641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2E0212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Pr="004C6DBB" w:rsidRDefault="00AF4236" w:rsidP="00C97EA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3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RELACIONES INTERPERSONALES (Relaciones Humanas)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destaca por su puntualidad y el estricto cumplimiento de sus labores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on frecuentes sus retrasos y el incumplimiento a sus labores</w:t>
            </w:r>
          </w:p>
        </w:tc>
      </w:tr>
    </w:tbl>
    <w:p w:rsidR="003C6412" w:rsidRPr="00C97EA9" w:rsidRDefault="003C641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2E0212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Pr="004C6DBB" w:rsidRDefault="00AF4236" w:rsidP="00C97EA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4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OOPERACIÓN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articipa con entusiasmo en las actividades programadas en el Departamento, muy buena voluntad para prestar su colaboración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 participa en las actividades programadas en el Departamento y obstaculiza la colaboración de los demás.</w:t>
            </w:r>
          </w:p>
        </w:tc>
      </w:tr>
    </w:tbl>
    <w:p w:rsidR="003C6412" w:rsidRPr="00C97EA9" w:rsidRDefault="003C641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2E0212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Pr="004C6DBB" w:rsidRDefault="00AF4236" w:rsidP="00C97EA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5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APACITACIÓN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emuestra interés en su capacitación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 muestra interés en su capacitación profesional  o docente.</w:t>
            </w:r>
          </w:p>
        </w:tc>
      </w:tr>
    </w:tbl>
    <w:p w:rsidR="003C6412" w:rsidRPr="00C97EA9" w:rsidRDefault="003C641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2E0212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Pr="004C6DBB" w:rsidRDefault="00AF4236" w:rsidP="00C97EA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6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DOCENCIA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2E0212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onsidera que su calidad y desempeño como docente es excelente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onsidera que su calidad y desempeño como docente es muy deficiente.</w:t>
            </w:r>
          </w:p>
        </w:tc>
      </w:tr>
    </w:tbl>
    <w:p w:rsidR="002E0212" w:rsidRDefault="002E0212">
      <w:pPr>
        <w:pStyle w:val="Standard"/>
        <w:rPr>
          <w:rFonts w:ascii="Arial" w:hAnsi="Arial"/>
          <w:sz w:val="12"/>
          <w:szCs w:val="12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220"/>
        <w:gridCol w:w="765"/>
        <w:gridCol w:w="5385"/>
      </w:tblGrid>
      <w:tr w:rsidR="002E0212">
        <w:tc>
          <w:tcPr>
            <w:tcW w:w="52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SULTADO DE LA EVALUACIÓN</w:t>
            </w:r>
          </w:p>
          <w:p w:rsidR="002E0212" w:rsidRDefault="00AF423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UNTAJE P=S/NX10=Resultado : 100</w:t>
            </w:r>
          </w:p>
          <w:p w:rsidR="002E0212" w:rsidRDefault="00AF423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=Sumatoria de los puntos obtenido</w:t>
            </w:r>
          </w:p>
          <w:p w:rsidR="00925A86" w:rsidRDefault="00AF4236" w:rsidP="00925A8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=Número de preguntas del formulario</w:t>
            </w:r>
          </w:p>
          <w:p w:rsidR="002E0212" w:rsidRDefault="00AF4236" w:rsidP="00925A86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=Puntaje en base 100</w:t>
            </w:r>
          </w:p>
        </w:tc>
        <w:tc>
          <w:tcPr>
            <w:tcW w:w="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2E0212">
            <w:pPr>
              <w:pStyle w:val="TableContents"/>
            </w:pPr>
          </w:p>
        </w:tc>
        <w:tc>
          <w:tcPr>
            <w:tcW w:w="53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2E0212" w:rsidRDefault="00AF4236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EVALUADO</w:t>
            </w:r>
          </w:p>
          <w:p w:rsidR="002E0212" w:rsidRDefault="002E0212">
            <w:pPr>
              <w:pStyle w:val="TableContents"/>
              <w:rPr>
                <w:rFonts w:ascii="Arial" w:hAnsi="Arial"/>
              </w:rPr>
            </w:pPr>
          </w:p>
          <w:p w:rsidR="00925A86" w:rsidRDefault="00925A86">
            <w:pPr>
              <w:pStyle w:val="TableContents"/>
              <w:rPr>
                <w:rFonts w:ascii="Arial" w:hAnsi="Arial"/>
              </w:rPr>
            </w:pPr>
          </w:p>
          <w:p w:rsidR="002E0212" w:rsidRDefault="00AF4236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Firma:_________________________________</w:t>
            </w:r>
          </w:p>
        </w:tc>
      </w:tr>
    </w:tbl>
    <w:p w:rsidR="002E0212" w:rsidRDefault="002E0212" w:rsidP="00925A86">
      <w:pPr>
        <w:pStyle w:val="Standard"/>
      </w:pPr>
    </w:p>
    <w:sectPr w:rsidR="002E0212" w:rsidSect="00BD729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995" w:right="1134" w:bottom="1095" w:left="1134" w:header="51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A7E" w:rsidRDefault="00903A7E">
      <w:pPr>
        <w:spacing w:after="0" w:line="240" w:lineRule="auto"/>
      </w:pPr>
      <w:r>
        <w:separator/>
      </w:r>
    </w:p>
  </w:endnote>
  <w:endnote w:type="continuationSeparator" w:id="0">
    <w:p w:rsidR="00903A7E" w:rsidRDefault="00903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 Unicode MS">
    <w:altName w:val="MS Mincho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532" w:rsidRDefault="0033253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DBB" w:rsidRPr="00C97EA9" w:rsidRDefault="70ABA5DA" w:rsidP="70ABA5DA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70ABA5DA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E605D7" w:rsidRPr="00C97EA9" w:rsidRDefault="004C6DBB" w:rsidP="00C97EA9">
    <w:pPr>
      <w:pStyle w:val="Piedepgina"/>
      <w:ind w:left="-709" w:right="-660"/>
      <w:jc w:val="center"/>
      <w:rPr>
        <w:rFonts w:ascii="Arial" w:hAnsi="Arial" w:cs="Arial"/>
        <w:sz w:val="16"/>
        <w:szCs w:val="16"/>
      </w:rPr>
    </w:pPr>
    <w:r w:rsidRPr="00C97EA9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C97EA9">
        <w:rPr>
          <w:rFonts w:ascii="Arial" w:hAnsi="Arial" w:cs="Arial"/>
          <w:sz w:val="16"/>
          <w:szCs w:val="16"/>
        </w:rPr>
        <w:t>www.usco.edu.co</w:t>
      </w:r>
    </w:hyperlink>
    <w:r w:rsidRPr="00C97EA9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532" w:rsidRDefault="003325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A7E" w:rsidRDefault="00903A7E">
      <w:pPr>
        <w:spacing w:after="0" w:line="240" w:lineRule="auto"/>
      </w:pPr>
      <w:r>
        <w:rPr>
          <w:color w:val="000000"/>
        </w:rPr>
        <w:ptab w:relativeTo="margin" w:alignment="center" w:leader="none"/>
      </w:r>
    </w:p>
  </w:footnote>
  <w:footnote w:type="continuationSeparator" w:id="0">
    <w:p w:rsidR="00903A7E" w:rsidRDefault="00903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532" w:rsidRDefault="0033253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358" w:type="dxa"/>
      <w:tblInd w:w="-62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441"/>
      <w:gridCol w:w="1837"/>
      <w:gridCol w:w="1559"/>
      <w:gridCol w:w="953"/>
      <w:gridCol w:w="1485"/>
      <w:gridCol w:w="1395"/>
      <w:gridCol w:w="1276"/>
      <w:gridCol w:w="1412"/>
    </w:tblGrid>
    <w:tr w:rsidR="00E605D7" w:rsidTr="0A078015">
      <w:trPr>
        <w:trHeight w:val="264"/>
      </w:trPr>
      <w:tc>
        <w:tcPr>
          <w:tcW w:w="144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Default="004C6DBB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s-CO" w:bidi="ar-SA"/>
            </w:rPr>
            <w:drawing>
              <wp:anchor distT="0" distB="0" distL="114300" distR="114300" simplePos="0" relativeHeight="251659264" behindDoc="0" locked="0" layoutInCell="1" allowOverlap="1" wp14:anchorId="60DE4D0D" wp14:editId="4B3ED3A6">
                <wp:simplePos x="0" y="0"/>
                <wp:positionH relativeFrom="margin">
                  <wp:posOffset>-14605</wp:posOffset>
                </wp:positionH>
                <wp:positionV relativeFrom="margin">
                  <wp:posOffset>9525</wp:posOffset>
                </wp:positionV>
                <wp:extent cx="685800" cy="696595"/>
                <wp:effectExtent l="0" t="0" r="0" b="0"/>
                <wp:wrapSquare wrapText="bothSides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96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E605D7" w:rsidRDefault="00903A7E">
          <w:pPr>
            <w:spacing w:after="0" w:line="100" w:lineRule="atLeast"/>
            <w:jc w:val="center"/>
            <w:rPr>
              <w:sz w:val="20"/>
              <w:szCs w:val="20"/>
            </w:rPr>
          </w:pPr>
        </w:p>
        <w:p w:rsidR="00E605D7" w:rsidRDefault="00903A7E">
          <w:pPr>
            <w:spacing w:after="0" w:line="100" w:lineRule="atLeast"/>
            <w:jc w:val="center"/>
            <w:rPr>
              <w:sz w:val="20"/>
              <w:szCs w:val="20"/>
            </w:rPr>
          </w:pPr>
        </w:p>
      </w:tc>
      <w:tc>
        <w:tcPr>
          <w:tcW w:w="7229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C6DBB" w:rsidRPr="0081455D" w:rsidRDefault="004C6DBB" w:rsidP="004C6DBB">
          <w:pPr>
            <w:pStyle w:val="LO-Normal"/>
            <w:spacing w:after="0" w:line="100" w:lineRule="atLeast"/>
            <w:jc w:val="center"/>
            <w:rPr>
              <w:rFonts w:ascii="Arial" w:hAnsi="Arial" w:cs="Arial"/>
              <w:b/>
              <w:color w:val="FFFFFF"/>
              <w:sz w:val="24"/>
              <w:szCs w:val="24"/>
            </w:rPr>
          </w:pPr>
          <w:r w:rsidRPr="0081455D">
            <w:rPr>
              <w:rFonts w:ascii="Arial" w:hAnsi="Arial" w:cs="Arial"/>
              <w:b/>
              <w:color w:val="FFFFFF"/>
              <w:sz w:val="24"/>
              <w:szCs w:val="24"/>
            </w:rPr>
            <w:t>UNIVERSIDAD SURCOLOMBIANA</w:t>
          </w:r>
        </w:p>
        <w:p w:rsidR="00E605D7" w:rsidRDefault="00AF4236">
          <w:pPr>
            <w:spacing w:after="0" w:line="100" w:lineRule="atLeast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4C6DBB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688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BA6605" w:rsidRDefault="00BC13CA" w:rsidP="00BA6605">
          <w:pPr>
            <w:snapToGrid w:val="0"/>
            <w:spacing w:after="0" w:line="100" w:lineRule="atLeast"/>
            <w:ind w:right="959"/>
            <w:rPr>
              <w:rFonts w:ascii="Arial" w:hAnsi="Arial" w:cs="Arial"/>
              <w:sz w:val="2"/>
              <w:szCs w:val="20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2287BDBB" wp14:editId="4C867058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0" w:name="_GoBack"/>
          <w:bookmarkEnd w:id="0"/>
        </w:p>
      </w:tc>
    </w:tr>
    <w:tr w:rsidR="00E605D7" w:rsidTr="0A078015">
      <w:trPr>
        <w:trHeight w:hRule="exact" w:val="588"/>
      </w:trPr>
      <w:tc>
        <w:tcPr>
          <w:tcW w:w="144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C6412" w:rsidRDefault="003C641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7229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Default="00AF4236">
          <w:pPr>
            <w:pStyle w:val="Encabezado"/>
            <w:jc w:val="center"/>
            <w:rPr>
              <w:rFonts w:ascii="Arial" w:hAnsi="Arial" w:cs="Arial"/>
              <w:b/>
              <w:bCs/>
              <w:lang w:eastAsia="es-ES"/>
            </w:rPr>
          </w:pPr>
          <w:r>
            <w:rPr>
              <w:rFonts w:ascii="Arial" w:hAnsi="Arial" w:cs="Arial"/>
              <w:b/>
              <w:bCs/>
              <w:lang w:eastAsia="es-ES"/>
            </w:rPr>
            <w:t xml:space="preserve">EVALUACIÓN DOCENTE DILIGENCIADO POR JEFES DE PROGRAMA O DEPARTAMENTO  </w:t>
          </w:r>
        </w:p>
      </w:tc>
      <w:tc>
        <w:tcPr>
          <w:tcW w:w="2688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C6412" w:rsidRDefault="003C641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E605D7" w:rsidRPr="004C6DBB" w:rsidTr="0A078015">
      <w:trPr>
        <w:trHeight w:hRule="exact" w:val="261"/>
      </w:trPr>
      <w:tc>
        <w:tcPr>
          <w:tcW w:w="144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AF4236" w:rsidP="004C6DBB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4C6DB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3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AF4236" w:rsidP="004C6DBB">
          <w:pPr>
            <w:spacing w:after="0" w:line="10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4C6DBB">
            <w:rPr>
              <w:rFonts w:ascii="Arial" w:hAnsi="Arial" w:cs="Arial"/>
              <w:b/>
              <w:sz w:val="20"/>
              <w:szCs w:val="20"/>
            </w:rPr>
            <w:t>MI-FOR-FO-26</w:t>
          </w:r>
        </w:p>
      </w:tc>
      <w:tc>
        <w:tcPr>
          <w:tcW w:w="155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AF4236" w:rsidP="004C6DBB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4C6DB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95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F7422E" w:rsidP="004C6DBB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4C6DBB">
            <w:rPr>
              <w:rFonts w:ascii="Arial" w:hAnsi="Arial" w:cs="Arial"/>
              <w:b/>
              <w:sz w:val="20"/>
              <w:szCs w:val="20"/>
            </w:rPr>
            <w:t>4</w:t>
          </w:r>
        </w:p>
      </w:tc>
      <w:tc>
        <w:tcPr>
          <w:tcW w:w="148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AF4236" w:rsidP="004C6DBB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4C6DB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39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F7422E" w:rsidP="004C6DBB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4C6DBB">
            <w:rPr>
              <w:rFonts w:ascii="Arial" w:hAnsi="Arial" w:cs="Arial"/>
              <w:b/>
              <w:sz w:val="20"/>
              <w:szCs w:val="20"/>
            </w:rPr>
            <w:t>2012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4C6DBB" w:rsidP="004C6DBB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4C6DB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AGINA</w:t>
          </w:r>
        </w:p>
      </w:tc>
      <w:tc>
        <w:tcPr>
          <w:tcW w:w="141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605D7" w:rsidRPr="004C6DBB" w:rsidRDefault="00621D38" w:rsidP="004C6DBB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4C6DBB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="00AF4236" w:rsidRPr="004C6DBB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4C6DBB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BC13CA">
            <w:rPr>
              <w:rFonts w:ascii="Arial" w:hAnsi="Arial" w:cs="Arial"/>
              <w:b/>
              <w:noProof/>
              <w:sz w:val="20"/>
              <w:szCs w:val="20"/>
            </w:rPr>
            <w:t>1</w:t>
          </w:r>
          <w:r w:rsidRPr="004C6DBB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="00AF4236" w:rsidRPr="004C6DBB">
            <w:rPr>
              <w:rFonts w:ascii="Arial" w:hAnsi="Arial" w:cs="Arial"/>
              <w:b/>
              <w:sz w:val="20"/>
              <w:szCs w:val="20"/>
            </w:rPr>
            <w:t xml:space="preserve"> DE </w:t>
          </w:r>
          <w:r w:rsidRPr="004C6DBB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="00AF4236" w:rsidRPr="004C6DBB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4C6DBB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BC13CA">
            <w:rPr>
              <w:rFonts w:ascii="Arial" w:hAnsi="Arial" w:cs="Arial"/>
              <w:b/>
              <w:noProof/>
              <w:sz w:val="20"/>
              <w:szCs w:val="20"/>
            </w:rPr>
            <w:t>1</w:t>
          </w:r>
          <w:r w:rsidRPr="004C6DBB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</w:tbl>
  <w:p w:rsidR="00E605D7" w:rsidRPr="00C97EA9" w:rsidRDefault="00903A7E">
    <w:pPr>
      <w:pStyle w:val="Standard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532" w:rsidRDefault="00332532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DA2s7SwMLU0NjJT0lEKTi0uzszPAykwrAUAh4f0PSwAAAA="/>
  </w:docVars>
  <w:rsids>
    <w:rsidRoot w:val="002E0212"/>
    <w:rsid w:val="0012377A"/>
    <w:rsid w:val="001A32FA"/>
    <w:rsid w:val="002E0212"/>
    <w:rsid w:val="00332532"/>
    <w:rsid w:val="003949B6"/>
    <w:rsid w:val="003C6412"/>
    <w:rsid w:val="004C6DBB"/>
    <w:rsid w:val="00521222"/>
    <w:rsid w:val="006050AE"/>
    <w:rsid w:val="00621D38"/>
    <w:rsid w:val="00632AD2"/>
    <w:rsid w:val="00741395"/>
    <w:rsid w:val="00817AD4"/>
    <w:rsid w:val="008B47BC"/>
    <w:rsid w:val="00903A7E"/>
    <w:rsid w:val="00925A86"/>
    <w:rsid w:val="00994081"/>
    <w:rsid w:val="00AF4236"/>
    <w:rsid w:val="00B0340C"/>
    <w:rsid w:val="00BA6605"/>
    <w:rsid w:val="00BB42DF"/>
    <w:rsid w:val="00BC13CA"/>
    <w:rsid w:val="00BD729B"/>
    <w:rsid w:val="00BE37C0"/>
    <w:rsid w:val="00C97EA9"/>
    <w:rsid w:val="00EF3083"/>
    <w:rsid w:val="00F7422E"/>
    <w:rsid w:val="00F94C68"/>
    <w:rsid w:val="0A078015"/>
    <w:rsid w:val="4AF21183"/>
    <w:rsid w:val="70ABA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1FDD66C-7B57-4916-9932-C6F234090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21D38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Heading"/>
    <w:next w:val="Textbody"/>
    <w:rsid w:val="00621D38"/>
    <w:pPr>
      <w:outlineLvl w:val="0"/>
    </w:pPr>
    <w:rPr>
      <w:b/>
      <w:bCs/>
    </w:rPr>
  </w:style>
  <w:style w:type="paragraph" w:styleId="Ttulo2">
    <w:name w:val="heading 2"/>
    <w:basedOn w:val="Heading"/>
    <w:next w:val="Textbody"/>
    <w:rsid w:val="00621D38"/>
    <w:pPr>
      <w:outlineLvl w:val="1"/>
    </w:pPr>
    <w:rPr>
      <w:b/>
      <w:bCs/>
      <w:i/>
      <w:iCs/>
    </w:rPr>
  </w:style>
  <w:style w:type="paragraph" w:styleId="Ttulo3">
    <w:name w:val="heading 3"/>
    <w:basedOn w:val="Heading"/>
    <w:next w:val="Textbody"/>
    <w:rsid w:val="00621D38"/>
    <w:pPr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621D38"/>
  </w:style>
  <w:style w:type="paragraph" w:customStyle="1" w:styleId="Heading">
    <w:name w:val="Heading"/>
    <w:basedOn w:val="Standard"/>
    <w:next w:val="Textbody"/>
    <w:rsid w:val="00621D38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621D38"/>
    <w:pPr>
      <w:spacing w:after="120"/>
    </w:pPr>
  </w:style>
  <w:style w:type="paragraph" w:styleId="Lista">
    <w:name w:val="List"/>
    <w:basedOn w:val="Textbody"/>
    <w:rsid w:val="00621D38"/>
  </w:style>
  <w:style w:type="paragraph" w:styleId="Descripcin">
    <w:name w:val="caption"/>
    <w:basedOn w:val="Standard"/>
    <w:rsid w:val="00621D38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621D38"/>
    <w:pPr>
      <w:suppressLineNumbers/>
    </w:pPr>
  </w:style>
  <w:style w:type="paragraph" w:styleId="Encabezado">
    <w:name w:val="header"/>
    <w:basedOn w:val="Standard"/>
    <w:rsid w:val="00621D38"/>
    <w:pPr>
      <w:suppressLineNumbers/>
      <w:tabs>
        <w:tab w:val="center" w:pos="4986"/>
        <w:tab w:val="right" w:pos="9972"/>
      </w:tabs>
    </w:pPr>
  </w:style>
  <w:style w:type="paragraph" w:customStyle="1" w:styleId="Text">
    <w:name w:val="Text"/>
    <w:basedOn w:val="Descripcin"/>
    <w:rsid w:val="00621D38"/>
  </w:style>
  <w:style w:type="paragraph" w:customStyle="1" w:styleId="Table">
    <w:name w:val="Table"/>
    <w:basedOn w:val="Descripcin"/>
    <w:rsid w:val="00621D38"/>
  </w:style>
  <w:style w:type="paragraph" w:customStyle="1" w:styleId="Sender">
    <w:name w:val="Sender"/>
    <w:basedOn w:val="Standard"/>
    <w:rsid w:val="00621D38"/>
    <w:pPr>
      <w:suppressLineNumbers/>
      <w:spacing w:after="60"/>
    </w:pPr>
  </w:style>
  <w:style w:type="paragraph" w:customStyle="1" w:styleId="Footerleft">
    <w:name w:val="Footer left"/>
    <w:basedOn w:val="Standard"/>
    <w:rsid w:val="00621D38"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rsid w:val="00621D38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621D38"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rsid w:val="00621D38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rsid w:val="00621D38"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rsid w:val="00621D38"/>
  </w:style>
  <w:style w:type="paragraph" w:customStyle="1" w:styleId="Headerleft">
    <w:name w:val="Header left"/>
    <w:basedOn w:val="Standard"/>
    <w:rsid w:val="00621D38"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rsid w:val="00621D38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621D38"/>
    <w:pPr>
      <w:suppressLineNumbers/>
    </w:pPr>
  </w:style>
  <w:style w:type="paragraph" w:customStyle="1" w:styleId="TableHeading">
    <w:name w:val="Table Heading"/>
    <w:basedOn w:val="TableContents"/>
    <w:rsid w:val="00621D38"/>
    <w:pPr>
      <w:jc w:val="center"/>
    </w:pPr>
    <w:rPr>
      <w:b/>
      <w:bCs/>
    </w:rPr>
  </w:style>
  <w:style w:type="paragraph" w:customStyle="1" w:styleId="Drawing">
    <w:name w:val="Drawing"/>
    <w:basedOn w:val="Descripcin"/>
    <w:rsid w:val="00621D38"/>
  </w:style>
  <w:style w:type="paragraph" w:customStyle="1" w:styleId="Addressee">
    <w:name w:val="Addressee"/>
    <w:basedOn w:val="Standard"/>
    <w:rsid w:val="00621D38"/>
    <w:pPr>
      <w:suppressLineNumbers/>
      <w:spacing w:after="60"/>
    </w:pPr>
  </w:style>
  <w:style w:type="paragraph" w:customStyle="1" w:styleId="Framecontents">
    <w:name w:val="Frame contents"/>
    <w:basedOn w:val="Textbody"/>
    <w:rsid w:val="00621D38"/>
  </w:style>
  <w:style w:type="paragraph" w:customStyle="1" w:styleId="Marginalia">
    <w:name w:val="Marginalia"/>
    <w:basedOn w:val="Textbody"/>
    <w:rsid w:val="00621D38"/>
    <w:pPr>
      <w:spacing w:after="0"/>
      <w:ind w:left="2268"/>
    </w:pPr>
  </w:style>
  <w:style w:type="paragraph" w:customStyle="1" w:styleId="FONDO">
    <w:name w:val="FONDO"/>
    <w:basedOn w:val="Headerleft"/>
    <w:next w:val="Standard"/>
    <w:rsid w:val="00621D38"/>
    <w:pPr>
      <w:shd w:val="clear" w:color="auto" w:fill="B3B3B3"/>
    </w:pPr>
  </w:style>
  <w:style w:type="character" w:customStyle="1" w:styleId="Internetlink">
    <w:name w:val="Internet link"/>
    <w:rsid w:val="00621D38"/>
    <w:rPr>
      <w:color w:val="000080"/>
      <w:u w:val="single"/>
    </w:rPr>
  </w:style>
  <w:style w:type="paragraph" w:customStyle="1" w:styleId="LO-Normal">
    <w:name w:val="LO-Normal"/>
    <w:rsid w:val="004C6DBB"/>
    <w:pPr>
      <w:autoSpaceDN/>
      <w:spacing w:after="200" w:line="276" w:lineRule="auto"/>
      <w:textAlignment w:val="auto"/>
    </w:pPr>
    <w:rPr>
      <w:rFonts w:eastAsia="Arial Unicode MS"/>
      <w:kern w:val="0"/>
      <w:sz w:val="22"/>
      <w:szCs w:val="22"/>
      <w:lang w:eastAsia="en-US"/>
    </w:rPr>
  </w:style>
  <w:style w:type="character" w:customStyle="1" w:styleId="Fuentedeprrafopredeter1">
    <w:name w:val="Fuente de párrafo predeter.1"/>
    <w:rsid w:val="004C6DBB"/>
  </w:style>
  <w:style w:type="paragraph" w:styleId="Textodeglobo">
    <w:name w:val="Balloon Text"/>
    <w:basedOn w:val="Normal"/>
    <w:link w:val="TextodegloboCar"/>
    <w:uiPriority w:val="99"/>
    <w:semiHidden/>
    <w:unhideWhenUsed/>
    <w:rsid w:val="00332532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2532"/>
    <w:rPr>
      <w:rFonts w:ascii="Tahoma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2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Erika</cp:lastModifiedBy>
  <cp:revision>20</cp:revision>
  <cp:lastPrinted>2024-06-07T15:35:00Z</cp:lastPrinted>
  <dcterms:created xsi:type="dcterms:W3CDTF">2011-12-13T15:54:00Z</dcterms:created>
  <dcterms:modified xsi:type="dcterms:W3CDTF">2024-06-07T15:35:00Z</dcterms:modified>
</cp:coreProperties>
</file>